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533B3" w14:textId="6A1E167D" w:rsidR="00697352" w:rsidRDefault="0033144B">
      <w:pPr>
        <w:spacing w:after="227"/>
        <w:ind w:left="-729" w:right="-481"/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7457" behindDoc="0" locked="0" layoutInCell="1" allowOverlap="1" wp14:anchorId="5B0EE3AA" wp14:editId="39733B6D">
            <wp:simplePos x="0" y="0"/>
            <wp:positionH relativeFrom="margin">
              <wp:posOffset>5214439</wp:posOffset>
            </wp:positionH>
            <wp:positionV relativeFrom="paragraph">
              <wp:posOffset>153489</wp:posOffset>
            </wp:positionV>
            <wp:extent cx="1337678" cy="707916"/>
            <wp:effectExtent l="0" t="0" r="0" b="0"/>
            <wp:wrapNone/>
            <wp:docPr id="256135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678" cy="707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7B5" w:rsidRPr="00EA17B5">
        <w:rPr>
          <w:b/>
          <w:noProof/>
          <w:color w:val="F3911F"/>
          <w:sz w:val="40"/>
        </w:rPr>
        <w:drawing>
          <wp:anchor distT="0" distB="0" distL="114300" distR="114300" simplePos="0" relativeHeight="251663361" behindDoc="1" locked="0" layoutInCell="1" allowOverlap="1" wp14:anchorId="36200565" wp14:editId="46B78E8D">
            <wp:simplePos x="0" y="0"/>
            <wp:positionH relativeFrom="column">
              <wp:posOffset>2042795</wp:posOffset>
            </wp:positionH>
            <wp:positionV relativeFrom="paragraph">
              <wp:posOffset>175260</wp:posOffset>
            </wp:positionV>
            <wp:extent cx="1441450" cy="812800"/>
            <wp:effectExtent l="0" t="0" r="6350" b="6350"/>
            <wp:wrapNone/>
            <wp:docPr id="1425977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33D6">
        <w:rPr>
          <w:noProof/>
        </w:rPr>
        <mc:AlternateContent>
          <mc:Choice Requires="wpg">
            <w:drawing>
              <wp:anchor distT="0" distB="0" distL="114300" distR="114300" simplePos="0" relativeHeight="251660289" behindDoc="1" locked="0" layoutInCell="1" allowOverlap="1" wp14:anchorId="747F847A" wp14:editId="4565C96F">
                <wp:simplePos x="0" y="0"/>
                <wp:positionH relativeFrom="margin">
                  <wp:posOffset>-173355</wp:posOffset>
                </wp:positionH>
                <wp:positionV relativeFrom="paragraph">
                  <wp:posOffset>48260</wp:posOffset>
                </wp:positionV>
                <wp:extent cx="6645275" cy="929005"/>
                <wp:effectExtent l="0" t="0" r="3175" b="4445"/>
                <wp:wrapTight wrapText="bothSides">
                  <wp:wrapPolygon edited="0">
                    <wp:start x="0" y="0"/>
                    <wp:lineTo x="0" y="21260"/>
                    <wp:lineTo x="21548" y="21260"/>
                    <wp:lineTo x="21548" y="20817"/>
                    <wp:lineTo x="6687" y="14174"/>
                    <wp:lineTo x="6687" y="0"/>
                    <wp:lineTo x="0" y="0"/>
                  </wp:wrapPolygon>
                </wp:wrapTight>
                <wp:docPr id="3892" name="Group 38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5275" cy="929005"/>
                          <a:chOff x="321226" y="-15319"/>
                          <a:chExt cx="6645594" cy="929398"/>
                        </a:xfrm>
                      </wpg:grpSpPr>
                      <pic:pic xmlns:pic="http://schemas.openxmlformats.org/drawingml/2006/picture">
                        <pic:nvPicPr>
                          <pic:cNvPr id="4445" name="Picture 444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321226" y="-15319"/>
                            <a:ext cx="2041622" cy="76402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428449" y="41855"/>
                            <a:ext cx="135841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DD5004" w14:textId="525FC219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28449" y="184242"/>
                            <a:ext cx="125493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B8933D" w14:textId="2FD0A05F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428449" y="326630"/>
                            <a:ext cx="125493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7E1F2F" w14:textId="24E135BD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49" name="Shape 4749"/>
                        <wps:cNvSpPr/>
                        <wps:spPr>
                          <a:xfrm>
                            <a:off x="333927" y="901379"/>
                            <a:ext cx="6632893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32893" h="12700">
                                <a:moveTo>
                                  <a:pt x="0" y="0"/>
                                </a:moveTo>
                                <a:lnTo>
                                  <a:pt x="6632893" y="0"/>
                                </a:lnTo>
                                <a:lnTo>
                                  <a:pt x="6632893" y="12700"/>
                                </a:ln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C4C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747F847A" id="Group 3892" o:spid="_x0000_s1026" style="position:absolute;left:0;text-align:left;margin-left:-13.65pt;margin-top:3.8pt;width:523.25pt;height:73.15pt;z-index:-251656191;mso-position-horizontal-relative:margin;mso-width-relative:margin;mso-height-relative:margin" coordorigin="3212,-153" coordsize="66455,9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45" o:spid="_x0000_s1027" type="#_x0000_t75" style="position:absolute;left:3212;top:-153;width:20416;height:7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">
                  <v:imagedata r:id="rId12" o:title=""/>
                </v:shape>
                <v:rect id="Rectangle 12" o:spid="_x0000_s1028" style="position:absolute;left:4284;top:418;width:1358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30DD5004" w14:textId="525FC219" w:rsidR="00072860" w:rsidRDefault="00072860" w:rsidP="00072860"/>
                    </w:txbxContent>
                  </v:textbox>
                </v:rect>
                <v:rect id="Rectangle 14" o:spid="_x0000_s1029" style="position:absolute;left:4284;top:1842;width:1255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5EB8933D" w14:textId="2FD0A05F" w:rsidR="00072860" w:rsidRDefault="00072860" w:rsidP="00072860"/>
                    </w:txbxContent>
                  </v:textbox>
                </v:rect>
                <v:rect id="Rectangle 16" o:spid="_x0000_s1030" style="position:absolute;left:4284;top:3266;width:1255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067E1F2F" w14:textId="24E135BD" w:rsidR="00072860" w:rsidRDefault="00072860" w:rsidP="00072860"/>
                    </w:txbxContent>
                  </v:textbox>
                </v:rect>
                <v:shape id="Shape 4749" o:spid="_x0000_s1031" style="position:absolute;left:3339;top:9013;width:66329;height:127;visibility:visible;mso-wrap-style:square;v-text-anchor:top" coordsize="6632893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" path="m,l6632893,r,12700l,12700,,e" fillcolor="#4c4c54" stroked="f" strokeweight="0">
                  <v:stroke miterlimit="83231f" joinstyle="miter"/>
                  <v:path arrowok="t" textboxrect="0,0,6632893,12700"/>
                </v:shape>
                <w10:wrap type="tight" anchorx="margin"/>
              </v:group>
            </w:pict>
          </mc:Fallback>
        </mc:AlternateContent>
      </w:r>
      <w:r w:rsidR="005D2872">
        <w:t xml:space="preserve"> </w:t>
      </w:r>
    </w:p>
    <w:p w14:paraId="56465F10" w14:textId="593890F6" w:rsidR="00A87510" w:rsidRDefault="00EA17B5" w:rsidP="005E7230">
      <w:pPr>
        <w:spacing w:after="0"/>
        <w:ind w:left="12" w:hanging="10"/>
        <w:jc w:val="center"/>
        <w:rPr>
          <w:b/>
          <w:color w:val="F3911F"/>
          <w:sz w:val="40"/>
        </w:rPr>
      </w:pPr>
      <w:r w:rsidRPr="006E46A9">
        <w:rPr>
          <w:b/>
          <w:noProof/>
          <w:color w:val="F3911F"/>
          <w:sz w:val="40"/>
        </w:rPr>
        <w:drawing>
          <wp:anchor distT="0" distB="0" distL="114300" distR="114300" simplePos="0" relativeHeight="251665409" behindDoc="1" locked="0" layoutInCell="1" allowOverlap="1" wp14:anchorId="02FA43FF" wp14:editId="73C7F8BB">
            <wp:simplePos x="0" y="0"/>
            <wp:positionH relativeFrom="column">
              <wp:posOffset>3883660</wp:posOffset>
            </wp:positionH>
            <wp:positionV relativeFrom="paragraph">
              <wp:posOffset>5715</wp:posOffset>
            </wp:positionV>
            <wp:extent cx="965200" cy="416633"/>
            <wp:effectExtent l="0" t="0" r="6350" b="2540"/>
            <wp:wrapNone/>
            <wp:docPr id="1960429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41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03694" w14:textId="3E231573" w:rsidR="008C2440" w:rsidRDefault="00D07237" w:rsidP="005E7230">
      <w:pPr>
        <w:spacing w:after="0"/>
        <w:ind w:left="12" w:hanging="10"/>
        <w:jc w:val="center"/>
        <w:rPr>
          <w:b/>
          <w:color w:val="F3911F"/>
          <w:sz w:val="40"/>
        </w:rPr>
      </w:pPr>
      <w:r>
        <w:rPr>
          <w:b/>
          <w:color w:val="F3911F"/>
          <w:sz w:val="40"/>
        </w:rPr>
        <w:t>RISE</w:t>
      </w:r>
      <w:r w:rsidR="00E1552D">
        <w:rPr>
          <w:b/>
          <w:color w:val="F3911F"/>
          <w:sz w:val="40"/>
        </w:rPr>
        <w:t xml:space="preserve"> </w:t>
      </w:r>
      <w:r w:rsidR="008C2440">
        <w:rPr>
          <w:b/>
          <w:color w:val="F3911F"/>
          <w:sz w:val="40"/>
        </w:rPr>
        <w:t>CAPVA Programme</w:t>
      </w:r>
    </w:p>
    <w:p w14:paraId="039BF8B1" w14:textId="798E477D" w:rsidR="00611AB0" w:rsidRDefault="008C2440" w:rsidP="005E7230">
      <w:pPr>
        <w:spacing w:after="0"/>
        <w:ind w:left="12" w:hanging="10"/>
        <w:jc w:val="center"/>
        <w:rPr>
          <w:b/>
          <w:color w:val="F3911F"/>
          <w:sz w:val="40"/>
        </w:rPr>
      </w:pPr>
      <w:r>
        <w:rPr>
          <w:b/>
          <w:color w:val="F3911F"/>
          <w:sz w:val="40"/>
        </w:rPr>
        <w:t>(Child Adolescent</w:t>
      </w:r>
      <w:r w:rsidR="005E7230">
        <w:rPr>
          <w:b/>
          <w:color w:val="F3911F"/>
          <w:sz w:val="40"/>
        </w:rPr>
        <w:t xml:space="preserve"> to Parent </w:t>
      </w:r>
      <w:r>
        <w:rPr>
          <w:b/>
          <w:color w:val="F3911F"/>
          <w:sz w:val="40"/>
        </w:rPr>
        <w:t xml:space="preserve">Violence and </w:t>
      </w:r>
      <w:r w:rsidR="00611AB0">
        <w:rPr>
          <w:b/>
          <w:color w:val="F3911F"/>
          <w:sz w:val="40"/>
        </w:rPr>
        <w:t>Abuse</w:t>
      </w:r>
      <w:r w:rsidR="005E7230">
        <w:rPr>
          <w:b/>
          <w:color w:val="F3911F"/>
          <w:sz w:val="40"/>
        </w:rPr>
        <w:t xml:space="preserve"> </w:t>
      </w:r>
      <w:r w:rsidR="00D07237">
        <w:rPr>
          <w:b/>
          <w:color w:val="F3911F"/>
          <w:sz w:val="40"/>
        </w:rPr>
        <w:t>Programme</w:t>
      </w:r>
      <w:r>
        <w:rPr>
          <w:b/>
          <w:color w:val="F3911F"/>
          <w:sz w:val="40"/>
        </w:rPr>
        <w:t>)</w:t>
      </w:r>
      <w:r w:rsidR="00D07237">
        <w:rPr>
          <w:b/>
          <w:color w:val="F3911F"/>
          <w:sz w:val="40"/>
        </w:rPr>
        <w:t xml:space="preserve"> </w:t>
      </w:r>
    </w:p>
    <w:p w14:paraId="3D734B83" w14:textId="77777777" w:rsidR="00CA2F40" w:rsidRDefault="00D07237" w:rsidP="00CA2F40">
      <w:pPr>
        <w:spacing w:after="0"/>
        <w:ind w:left="12" w:hanging="10"/>
        <w:jc w:val="center"/>
        <w:rPr>
          <w:b/>
          <w:color w:val="F3911F"/>
          <w:sz w:val="40"/>
        </w:rPr>
      </w:pPr>
      <w:r>
        <w:rPr>
          <w:b/>
          <w:color w:val="F3911F"/>
          <w:sz w:val="40"/>
        </w:rPr>
        <w:t>Referral Form</w:t>
      </w:r>
    </w:p>
    <w:p w14:paraId="4AA50A41" w14:textId="35BA6CC9" w:rsidR="00697352" w:rsidRPr="00CA2F40" w:rsidRDefault="00CA2F40" w:rsidP="00CA2F40">
      <w:pPr>
        <w:spacing w:after="0"/>
        <w:ind w:left="12" w:hanging="10"/>
        <w:jc w:val="center"/>
        <w:rPr>
          <w:b/>
          <w:bCs/>
          <w:color w:val="F3911F"/>
          <w:sz w:val="40"/>
        </w:rPr>
      </w:pPr>
      <w:r w:rsidRPr="00CA2F40">
        <w:rPr>
          <w:b/>
          <w:bCs/>
          <w:sz w:val="28"/>
          <w:szCs w:val="28"/>
        </w:rPr>
        <w:t>Supporting families where the child (aged 1</w:t>
      </w:r>
      <w:r w:rsidR="008C2440">
        <w:rPr>
          <w:b/>
          <w:bCs/>
          <w:sz w:val="28"/>
          <w:szCs w:val="28"/>
        </w:rPr>
        <w:t>1</w:t>
      </w:r>
      <w:r w:rsidRPr="00CA2F40">
        <w:rPr>
          <w:b/>
          <w:bCs/>
          <w:sz w:val="28"/>
          <w:szCs w:val="28"/>
        </w:rPr>
        <w:t>-</w:t>
      </w:r>
      <w:r w:rsidR="008C2440">
        <w:rPr>
          <w:b/>
          <w:bCs/>
          <w:sz w:val="28"/>
          <w:szCs w:val="28"/>
        </w:rPr>
        <w:t>17</w:t>
      </w:r>
      <w:r w:rsidRPr="00CA2F40">
        <w:rPr>
          <w:b/>
          <w:bCs/>
          <w:sz w:val="28"/>
          <w:szCs w:val="28"/>
        </w:rPr>
        <w:t xml:space="preserve">) is showing abusive behaviour towards a parent/carer, including sibling abuse. </w:t>
      </w:r>
      <w:r w:rsidR="0019204F" w:rsidRPr="00CA2F40">
        <w:rPr>
          <w:b/>
          <w:bCs/>
          <w:color w:val="F3911F"/>
          <w:sz w:val="40"/>
        </w:rPr>
        <w:t xml:space="preserve"> </w:t>
      </w:r>
    </w:p>
    <w:p w14:paraId="4845519A" w14:textId="2B42757C" w:rsidR="00CA2F40" w:rsidRDefault="00CA2F40" w:rsidP="00CA2F40">
      <w:pPr>
        <w:spacing w:after="0" w:line="236" w:lineRule="auto"/>
        <w:ind w:firstLine="302"/>
        <w:jc w:val="center"/>
        <w:rPr>
          <w:rStyle w:val="Hyperlink"/>
          <w:u w:val="none"/>
        </w:rPr>
      </w:pPr>
      <w:r w:rsidRPr="00161299">
        <w:t xml:space="preserve">Please send to: </w:t>
      </w:r>
      <w:r>
        <w:rPr>
          <w:color w:val="3F54FF"/>
          <w:u w:val="single" w:color="3F54FF"/>
        </w:rPr>
        <w:t>Amaya.Jeyaraj</w:t>
      </w:r>
      <w:r w:rsidRPr="00161299">
        <w:rPr>
          <w:color w:val="3F54FF"/>
          <w:u w:val="single" w:color="3F54FF"/>
        </w:rPr>
        <w:t>@risemutual.org</w:t>
      </w:r>
      <w:r w:rsidRPr="00161299">
        <w:t xml:space="preserve"> (or </w:t>
      </w:r>
      <w:r>
        <w:rPr>
          <w:color w:val="3F54FF"/>
          <w:u w:val="single" w:color="3F54FF"/>
        </w:rPr>
        <w:t>Amaya.Jeyaraj</w:t>
      </w:r>
      <w:r w:rsidRPr="00161299">
        <w:rPr>
          <w:color w:val="3F54FF"/>
          <w:u w:val="single" w:color="3F54FF"/>
        </w:rPr>
        <w:t>@risemutual.cjsm.net</w:t>
      </w:r>
      <w:r w:rsidRPr="00161299">
        <w:t xml:space="preserve">)  for the initial </w:t>
      </w:r>
      <w:r w:rsidRPr="00CA2F40">
        <w:t xml:space="preserve">assessment. For any help completing this referral, or if you require further information, please contact the Team Leader </w:t>
      </w:r>
      <w:hyperlink r:id="rId14" w:history="1">
        <w:r w:rsidRPr="00CA2F40">
          <w:rPr>
            <w:rStyle w:val="Hyperlink"/>
            <w:u w:val="none"/>
          </w:rPr>
          <w:t>Rachael.Ward@risemutual.org</w:t>
        </w:r>
      </w:hyperlink>
    </w:p>
    <w:tbl>
      <w:tblPr>
        <w:tblStyle w:val="TableGrid"/>
        <w:tblpPr w:leftFromText="180" w:rightFromText="180" w:vertAnchor="text" w:horzAnchor="margin" w:tblpXSpec="center" w:tblpY="92"/>
        <w:tblW w:w="11332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188"/>
        <w:gridCol w:w="9144"/>
      </w:tblGrid>
      <w:tr w:rsidR="00882547" w14:paraId="155D4197" w14:textId="77777777" w:rsidTr="00882547">
        <w:trPr>
          <w:trHeight w:val="647"/>
        </w:trPr>
        <w:tc>
          <w:tcPr>
            <w:tcW w:w="11332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58FDA2D9" w14:textId="77777777" w:rsidR="00882547" w:rsidRDefault="00882547" w:rsidP="00882547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t>Referrer Details</w:t>
            </w:r>
          </w:p>
        </w:tc>
      </w:tr>
      <w:tr w:rsidR="00882547" w14:paraId="3380E408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35AA00C4" w14:textId="77777777" w:rsidR="00882547" w:rsidRDefault="00882547" w:rsidP="00882547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5EC40E9" w14:textId="77777777" w:rsidR="00882547" w:rsidRDefault="00882547" w:rsidP="00882547"/>
          <w:p w14:paraId="6382FF16" w14:textId="77777777" w:rsidR="00882547" w:rsidRDefault="00882547" w:rsidP="00882547"/>
        </w:tc>
      </w:tr>
      <w:tr w:rsidR="00882547" w14:paraId="255C495E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2B8D61A" w14:textId="77777777" w:rsidR="00882547" w:rsidRDefault="00882547" w:rsidP="00882547">
            <w:r>
              <w:rPr>
                <w:color w:val="181717"/>
                <w:sz w:val="24"/>
              </w:rPr>
              <w:t>Organisation/ Department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7FAA36C" w14:textId="77777777" w:rsidR="00882547" w:rsidRDefault="00882547" w:rsidP="00882547"/>
        </w:tc>
      </w:tr>
      <w:tr w:rsidR="00882547" w14:paraId="6FA92D1D" w14:textId="77777777" w:rsidTr="00882547">
        <w:trPr>
          <w:trHeight w:val="910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60775A89" w14:textId="77777777" w:rsidR="00882547" w:rsidRDefault="00882547" w:rsidP="00882547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DD92D3C" w14:textId="77777777" w:rsidR="00882547" w:rsidRDefault="00882547" w:rsidP="00882547"/>
        </w:tc>
      </w:tr>
      <w:tr w:rsidR="00882547" w14:paraId="51D3AD20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83494F7" w14:textId="77777777" w:rsidR="00882547" w:rsidRDefault="00882547" w:rsidP="00882547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443A312" w14:textId="77777777" w:rsidR="00882547" w:rsidRDefault="00882547" w:rsidP="00882547"/>
        </w:tc>
      </w:tr>
      <w:tr w:rsidR="00882547" w14:paraId="215DC846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0A57852" w14:textId="77777777" w:rsidR="00882547" w:rsidRDefault="00882547" w:rsidP="00882547">
            <w:r>
              <w:rPr>
                <w:color w:val="181717"/>
                <w:sz w:val="24"/>
              </w:rPr>
              <w:t>Email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705B782" w14:textId="77777777" w:rsidR="00882547" w:rsidRDefault="00882547" w:rsidP="00882547"/>
        </w:tc>
      </w:tr>
      <w:tr w:rsidR="00882547" w14:paraId="3A91FED8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5D8FB4D" w14:textId="77777777" w:rsidR="00882547" w:rsidRDefault="00882547" w:rsidP="00882547">
            <w:r>
              <w:rPr>
                <w:color w:val="181717"/>
                <w:sz w:val="24"/>
              </w:rPr>
              <w:t>Designated Role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02D7299" w14:textId="77777777" w:rsidR="00882547" w:rsidRDefault="00882547" w:rsidP="00882547"/>
        </w:tc>
      </w:tr>
    </w:tbl>
    <w:p w14:paraId="6A4F9507" w14:textId="26586DD1" w:rsidR="00CA2F40" w:rsidRPr="00CA2F40" w:rsidRDefault="00CA2F40" w:rsidP="00CA2F40">
      <w:pPr>
        <w:spacing w:after="0" w:line="236" w:lineRule="auto"/>
        <w:ind w:firstLine="302"/>
      </w:pPr>
    </w:p>
    <w:p w14:paraId="6B288EA2" w14:textId="77777777" w:rsidR="00CA2F40" w:rsidRDefault="00CA2F40" w:rsidP="00CA2F40">
      <w:pPr>
        <w:spacing w:after="0" w:line="236" w:lineRule="auto"/>
        <w:ind w:firstLine="302"/>
        <w:jc w:val="center"/>
        <w:rPr>
          <w:rStyle w:val="Hyperlink"/>
          <w:u w:val="none"/>
        </w:rPr>
      </w:pPr>
    </w:p>
    <w:p w14:paraId="0119EA27" w14:textId="77777777" w:rsidR="00CA2F40" w:rsidRPr="00CA2F40" w:rsidRDefault="00CA2F40" w:rsidP="00CA2F40">
      <w:pPr>
        <w:spacing w:after="0" w:line="236" w:lineRule="auto"/>
        <w:ind w:firstLine="302"/>
        <w:jc w:val="center"/>
      </w:pPr>
    </w:p>
    <w:p w14:paraId="6B092465" w14:textId="77777777" w:rsidR="00CA2F40" w:rsidRPr="00CA2F40" w:rsidRDefault="00CA2F40" w:rsidP="00CA2F40">
      <w:pPr>
        <w:spacing w:after="0"/>
        <w:ind w:left="12" w:hanging="10"/>
        <w:jc w:val="center"/>
        <w:rPr>
          <w:b/>
          <w:color w:val="F3911F"/>
          <w:sz w:val="40"/>
        </w:rPr>
      </w:pPr>
    </w:p>
    <w:tbl>
      <w:tblPr>
        <w:tblStyle w:val="TableGrid"/>
        <w:tblpPr w:vertAnchor="page" w:horzAnchor="margin" w:tblpXSpec="center" w:tblpY="9581"/>
        <w:tblOverlap w:val="never"/>
        <w:tblW w:w="11353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517"/>
        <w:gridCol w:w="8836"/>
      </w:tblGrid>
      <w:tr w:rsidR="00697352" w14:paraId="384376D6" w14:textId="77777777" w:rsidTr="00CA2F40">
        <w:trPr>
          <w:trHeight w:val="647"/>
        </w:trPr>
        <w:tc>
          <w:tcPr>
            <w:tcW w:w="11353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388743DE" w14:textId="75CD9035" w:rsidR="00697352" w:rsidRDefault="008C2440" w:rsidP="00CA2F40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lastRenderedPageBreak/>
              <w:t>Young Person/Child details</w:t>
            </w:r>
            <w:r w:rsidR="00611AB0">
              <w:rPr>
                <w:b/>
                <w:color w:val="FFFEFD"/>
                <w:sz w:val="28"/>
              </w:rPr>
              <w:t xml:space="preserve"> </w:t>
            </w:r>
            <w:r w:rsidR="00383D66">
              <w:rPr>
                <w:b/>
                <w:color w:val="FFFEFD"/>
                <w:sz w:val="28"/>
              </w:rPr>
              <w:t>(</w:t>
            </w:r>
            <w:r w:rsidR="00CB1C12">
              <w:rPr>
                <w:b/>
                <w:color w:val="FFFEFD"/>
                <w:sz w:val="28"/>
              </w:rPr>
              <w:t>causing harm to parent)</w:t>
            </w:r>
          </w:p>
        </w:tc>
      </w:tr>
      <w:tr w:rsidR="00697352" w14:paraId="10ACD2B2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0F32CBC2" w14:textId="77777777" w:rsidR="00697352" w:rsidRDefault="00D07237" w:rsidP="00CA2F40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ABF870D" w14:textId="77777777" w:rsidR="00697352" w:rsidRDefault="00697352" w:rsidP="00CA2F40"/>
        </w:tc>
      </w:tr>
      <w:tr w:rsidR="00697352" w14:paraId="4745943C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D27F04A" w14:textId="77777777" w:rsidR="00697352" w:rsidRDefault="00D07237" w:rsidP="00CA2F40">
            <w:pPr>
              <w:rPr>
                <w:color w:val="181717"/>
                <w:sz w:val="24"/>
              </w:rPr>
            </w:pPr>
            <w:r>
              <w:rPr>
                <w:color w:val="181717"/>
                <w:sz w:val="24"/>
              </w:rPr>
              <w:t>DOB</w:t>
            </w:r>
            <w:r w:rsidR="005E7230">
              <w:rPr>
                <w:color w:val="181717"/>
                <w:sz w:val="24"/>
              </w:rPr>
              <w:t>:</w:t>
            </w:r>
          </w:p>
          <w:p w14:paraId="511BA964" w14:textId="38BB831C" w:rsidR="005E7230" w:rsidRDefault="005E7230" w:rsidP="00CA2F40"/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D3E3A0B" w14:textId="77777777" w:rsidR="00697352" w:rsidRDefault="00697352" w:rsidP="00CA2F40"/>
        </w:tc>
      </w:tr>
      <w:tr w:rsidR="00697352" w14:paraId="39644B45" w14:textId="77777777" w:rsidTr="00CA2F40">
        <w:trPr>
          <w:trHeight w:val="910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3548C46" w14:textId="77777777" w:rsidR="00697352" w:rsidRDefault="00D07237" w:rsidP="00CA2F40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D964865" w14:textId="77777777" w:rsidR="00697352" w:rsidRDefault="00697352" w:rsidP="00CA2F40"/>
        </w:tc>
      </w:tr>
      <w:tr w:rsidR="00697352" w14:paraId="56E22B16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7A86437" w14:textId="77777777" w:rsidR="00697352" w:rsidRDefault="00D07237" w:rsidP="00CA2F40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2197D20" w14:textId="77777777" w:rsidR="00697352" w:rsidRDefault="00697352" w:rsidP="00CA2F40"/>
        </w:tc>
      </w:tr>
      <w:tr w:rsidR="00697352" w14:paraId="7E1F9345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3D9BCB93" w14:textId="77777777" w:rsidR="00697352" w:rsidRDefault="00D07237" w:rsidP="00CA2F40">
            <w:r>
              <w:rPr>
                <w:color w:val="181717"/>
                <w:sz w:val="24"/>
              </w:rPr>
              <w:t>Email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CDDA56A" w14:textId="77777777" w:rsidR="00697352" w:rsidRDefault="00697352" w:rsidP="00CA2F40"/>
        </w:tc>
      </w:tr>
      <w:tr w:rsidR="00697352" w14:paraId="1CDCDF85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1C61AE03" w14:textId="77777777" w:rsidR="00697352" w:rsidRDefault="00D07237" w:rsidP="00CA2F40">
            <w:r>
              <w:rPr>
                <w:color w:val="181717"/>
                <w:sz w:val="24"/>
              </w:rPr>
              <w:t>Race/Ethnicity/Religion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A5D6AF3" w14:textId="77777777" w:rsidR="00697352" w:rsidRDefault="00697352" w:rsidP="00CA2F40"/>
        </w:tc>
      </w:tr>
      <w:tr w:rsidR="00697352" w14:paraId="720CBEEC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6077B2BA" w14:textId="77777777" w:rsidR="00697352" w:rsidRDefault="00D07237" w:rsidP="00CA2F40">
            <w:r>
              <w:rPr>
                <w:color w:val="181717"/>
                <w:sz w:val="24"/>
              </w:rPr>
              <w:t>Language(s) Spoken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B10795C" w14:textId="77777777" w:rsidR="00697352" w:rsidRDefault="00697352" w:rsidP="00CA2F40"/>
        </w:tc>
      </w:tr>
    </w:tbl>
    <w:p w14:paraId="5846179E" w14:textId="77777777" w:rsidR="00A87510" w:rsidRDefault="00A87510">
      <w:pPr>
        <w:spacing w:after="0" w:line="236" w:lineRule="auto"/>
        <w:ind w:firstLine="302"/>
      </w:pPr>
    </w:p>
    <w:p w14:paraId="501D93DF" w14:textId="77777777" w:rsidR="00A87510" w:rsidRPr="00161299" w:rsidRDefault="00A87510">
      <w:pPr>
        <w:spacing w:after="0" w:line="236" w:lineRule="auto"/>
        <w:ind w:firstLine="302"/>
        <w:rPr>
          <w:u w:val="single"/>
        </w:rPr>
      </w:pPr>
    </w:p>
    <w:p w14:paraId="1ED6E44B" w14:textId="7170ECFD" w:rsidR="00080778" w:rsidRDefault="00080778" w:rsidP="00080778"/>
    <w:tbl>
      <w:tblPr>
        <w:tblStyle w:val="TableGrid"/>
        <w:tblpPr w:vertAnchor="text" w:horzAnchor="margin" w:tblpXSpec="center" w:tblpY="155"/>
        <w:tblOverlap w:val="never"/>
        <w:tblW w:w="11141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8004"/>
        <w:gridCol w:w="921"/>
        <w:gridCol w:w="848"/>
        <w:gridCol w:w="1368"/>
      </w:tblGrid>
      <w:tr w:rsidR="00CA2F40" w14:paraId="31DA3828" w14:textId="77777777" w:rsidTr="00CA2F40">
        <w:trPr>
          <w:trHeight w:val="684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19677AAF" w14:textId="4BEC2CEA" w:rsidR="00CA2F40" w:rsidRDefault="00CA2F40" w:rsidP="00CA2F40">
            <w:pPr>
              <w:jc w:val="center"/>
            </w:pPr>
            <w:r>
              <w:rPr>
                <w:b/>
                <w:color w:val="FFFEFD"/>
                <w:sz w:val="28"/>
              </w:rPr>
              <w:t>Please answer the following questions if referring a Young Person. If any of your answers are yes to any of the following, please provide us with as much detail as you can.</w:t>
            </w:r>
          </w:p>
        </w:tc>
      </w:tr>
      <w:tr w:rsidR="00CA2F40" w14:paraId="6DCBD4A5" w14:textId="77777777" w:rsidTr="00CA2F40">
        <w:trPr>
          <w:trHeight w:val="329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A9334C" w14:textId="77777777" w:rsidR="00CA2F40" w:rsidRDefault="00CA2F40" w:rsidP="00CA2F40"/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5219924" w14:textId="77777777" w:rsidR="00CA2F40" w:rsidRDefault="00CA2F40" w:rsidP="00CA2F40">
            <w:r>
              <w:rPr>
                <w:b/>
                <w:color w:val="181717"/>
                <w:sz w:val="24"/>
              </w:rPr>
              <w:t>YES</w:t>
            </w:r>
          </w:p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4FCCC33" w14:textId="77777777" w:rsidR="00CA2F40" w:rsidRDefault="00CA2F40" w:rsidP="00CA2F40">
            <w:r>
              <w:rPr>
                <w:b/>
                <w:color w:val="181717"/>
                <w:sz w:val="24"/>
              </w:rPr>
              <w:t>NO</w:t>
            </w:r>
          </w:p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1329D5D" w14:textId="77777777" w:rsidR="00CA2F40" w:rsidRDefault="00CA2F40" w:rsidP="00CA2F40">
            <w:r>
              <w:rPr>
                <w:b/>
                <w:color w:val="181717"/>
                <w:sz w:val="24"/>
              </w:rPr>
              <w:t>Not Known</w:t>
            </w:r>
          </w:p>
        </w:tc>
      </w:tr>
      <w:tr w:rsidR="00CA2F40" w14:paraId="2090D1CF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FA9B24E" w14:textId="1A2110DC" w:rsidR="00CA2F40" w:rsidRDefault="00CA2F40" w:rsidP="00CA2F40">
            <w:r>
              <w:rPr>
                <w:color w:val="181717"/>
                <w:sz w:val="24"/>
              </w:rPr>
              <w:t>Does the</w:t>
            </w:r>
            <w:r w:rsidR="008C2440">
              <w:rPr>
                <w:color w:val="181717"/>
                <w:sz w:val="24"/>
              </w:rPr>
              <w:t xml:space="preserve"> Young person</w:t>
            </w:r>
            <w:r>
              <w:rPr>
                <w:color w:val="181717"/>
                <w:sz w:val="24"/>
              </w:rPr>
              <w:t xml:space="preserve"> need help with reading/writing?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C2A379F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AA4AE12" w14:textId="77777777" w:rsidR="00CA2F40" w:rsidRDefault="00CA2F40" w:rsidP="00CA2F40">
            <w:r>
              <w:t xml:space="preserve"> </w:t>
            </w:r>
          </w:p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AB6C42E" w14:textId="77777777" w:rsidR="00CA2F40" w:rsidRDefault="00CA2F40" w:rsidP="00CA2F40"/>
        </w:tc>
      </w:tr>
      <w:tr w:rsidR="00CA2F40" w14:paraId="64B5545C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48A59B6" w14:textId="77777777" w:rsidR="00882547" w:rsidRDefault="00882547" w:rsidP="00CA2F40"/>
          <w:p w14:paraId="6ECDB568" w14:textId="77777777" w:rsidR="00882547" w:rsidRDefault="00882547" w:rsidP="00CA2F40"/>
        </w:tc>
      </w:tr>
      <w:tr w:rsidR="00CA2F40" w14:paraId="7A6B6693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7237BF" w14:textId="0C8BF97A" w:rsidR="00CA2F40" w:rsidRDefault="00CA2F40" w:rsidP="00CA2F40">
            <w:r>
              <w:rPr>
                <w:color w:val="181717"/>
                <w:sz w:val="24"/>
              </w:rPr>
              <w:t xml:space="preserve">Is the </w:t>
            </w:r>
            <w:r w:rsidR="008C2440">
              <w:rPr>
                <w:color w:val="181717"/>
                <w:sz w:val="24"/>
              </w:rPr>
              <w:t xml:space="preserve">Young person </w:t>
            </w:r>
            <w:r>
              <w:rPr>
                <w:color w:val="181717"/>
                <w:sz w:val="24"/>
              </w:rPr>
              <w:t xml:space="preserve">at risk of, or engaged in, any gang or criminal activity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7D16A90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7F1D76E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3E24484" w14:textId="77777777" w:rsidR="00CA2F40" w:rsidRDefault="00CA2F40" w:rsidP="00CA2F40"/>
        </w:tc>
      </w:tr>
      <w:tr w:rsidR="00CA2F40" w14:paraId="29836FEC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54B0174" w14:textId="77777777" w:rsidR="00882547" w:rsidRDefault="00882547" w:rsidP="00CA2F40"/>
        </w:tc>
      </w:tr>
      <w:tr w:rsidR="00CA2F40" w14:paraId="2B3BB0A6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2696DBA" w14:textId="7854ECE8" w:rsidR="00CA2F40" w:rsidRDefault="00CA2F40" w:rsidP="00CA2F40">
            <w:r>
              <w:rPr>
                <w:color w:val="181717"/>
                <w:sz w:val="24"/>
              </w:rPr>
              <w:t xml:space="preserve">Does the </w:t>
            </w:r>
            <w:r w:rsidR="008C2440">
              <w:rPr>
                <w:color w:val="181717"/>
                <w:sz w:val="24"/>
              </w:rPr>
              <w:t>Young person</w:t>
            </w:r>
            <w:r>
              <w:rPr>
                <w:color w:val="181717"/>
                <w:sz w:val="24"/>
              </w:rPr>
              <w:t xml:space="preserve"> have any neurodiversity requirements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1A34CDE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0C8A163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BE42A67" w14:textId="77777777" w:rsidR="00CA2F40" w:rsidRDefault="00CA2F40" w:rsidP="00CA2F40"/>
        </w:tc>
      </w:tr>
      <w:tr w:rsidR="00CA2F40" w14:paraId="60E8C4E0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9E46541" w14:textId="77777777" w:rsidR="00882547" w:rsidRDefault="00882547" w:rsidP="00CA2F40"/>
          <w:p w14:paraId="02F61425" w14:textId="77777777" w:rsidR="00882547" w:rsidRDefault="00882547" w:rsidP="00CA2F40"/>
          <w:p w14:paraId="2BF49444" w14:textId="77777777" w:rsidR="00882547" w:rsidRDefault="00882547" w:rsidP="00CA2F40"/>
        </w:tc>
      </w:tr>
      <w:tr w:rsidR="00CA2F40" w14:paraId="3E8388C2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CD5ACD9" w14:textId="77777777" w:rsidR="00CA2F40" w:rsidRDefault="00CA2F40" w:rsidP="00CA2F40">
            <w:r>
              <w:rPr>
                <w:color w:val="181717"/>
                <w:sz w:val="24"/>
              </w:rPr>
              <w:t xml:space="preserve">Are there any mental or physical health issues we should know about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C54FB1E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3327229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1525494" w14:textId="77777777" w:rsidR="00CA2F40" w:rsidRDefault="00CA2F40" w:rsidP="00CA2F40"/>
        </w:tc>
      </w:tr>
      <w:tr w:rsidR="00CA2F40" w14:paraId="5A5FE0BA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7224FE5" w14:textId="77777777" w:rsidR="00882547" w:rsidRDefault="00882547" w:rsidP="00CA2F40"/>
        </w:tc>
      </w:tr>
      <w:tr w:rsidR="00CA2F40" w14:paraId="0EFBCB0C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B3D25ED" w14:textId="7B75393A" w:rsidR="00CA2F40" w:rsidRDefault="00CA2F40" w:rsidP="00CA2F40">
            <w:r>
              <w:rPr>
                <w:color w:val="181717"/>
                <w:sz w:val="24"/>
              </w:rPr>
              <w:t xml:space="preserve">Does the </w:t>
            </w:r>
            <w:r w:rsidR="008C2440">
              <w:rPr>
                <w:color w:val="181717"/>
                <w:sz w:val="24"/>
              </w:rPr>
              <w:t>Young person</w:t>
            </w:r>
            <w:r>
              <w:rPr>
                <w:color w:val="181717"/>
                <w:sz w:val="24"/>
              </w:rPr>
              <w:t xml:space="preserve"> use any drugs or alcohol?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3E4AD38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6D6190E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E8C1483" w14:textId="77777777" w:rsidR="00CA2F40" w:rsidRDefault="00CA2F40" w:rsidP="00CA2F40"/>
        </w:tc>
      </w:tr>
      <w:tr w:rsidR="00CA2F40" w14:paraId="338BED09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F9ECE6B" w14:textId="77777777" w:rsidR="00882547" w:rsidRDefault="00882547" w:rsidP="00CA2F40"/>
          <w:p w14:paraId="6CA93CBC" w14:textId="77777777" w:rsidR="00882547" w:rsidRDefault="00882547" w:rsidP="00CA2F40"/>
        </w:tc>
      </w:tr>
      <w:tr w:rsidR="00CA2F40" w14:paraId="24A19FD9" w14:textId="77777777" w:rsidTr="00CA2F40">
        <w:trPr>
          <w:trHeight w:val="329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A114C1C" w14:textId="6BE3B0FF" w:rsidR="00CA2F40" w:rsidRDefault="00CA2F40" w:rsidP="00CA2F40">
            <w:r>
              <w:rPr>
                <w:color w:val="181717"/>
                <w:sz w:val="24"/>
              </w:rPr>
              <w:t xml:space="preserve">What is the </w:t>
            </w:r>
            <w:proofErr w:type="gramStart"/>
            <w:r w:rsidR="008C2440">
              <w:rPr>
                <w:color w:val="181717"/>
                <w:sz w:val="24"/>
              </w:rPr>
              <w:t>Young</w:t>
            </w:r>
            <w:proofErr w:type="gramEnd"/>
            <w:r w:rsidR="008C2440">
              <w:rPr>
                <w:color w:val="181717"/>
                <w:sz w:val="24"/>
              </w:rPr>
              <w:t xml:space="preserve"> </w:t>
            </w:r>
            <w:r w:rsidR="0033144B">
              <w:rPr>
                <w:color w:val="181717"/>
                <w:sz w:val="24"/>
              </w:rPr>
              <w:t>person’s</w:t>
            </w:r>
            <w:r>
              <w:rPr>
                <w:color w:val="181717"/>
                <w:sz w:val="24"/>
              </w:rPr>
              <w:t xml:space="preserve"> attitude to referral?</w:t>
            </w:r>
          </w:p>
        </w:tc>
      </w:tr>
      <w:tr w:rsidR="00CA2F40" w14:paraId="670D9825" w14:textId="77777777" w:rsidTr="00CA2F40">
        <w:trPr>
          <w:trHeight w:val="1415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77DFADB" w14:textId="77777777" w:rsidR="00882547" w:rsidRDefault="00882547" w:rsidP="00CA2F40"/>
        </w:tc>
      </w:tr>
    </w:tbl>
    <w:p w14:paraId="14408CDD" w14:textId="0CA1A44A" w:rsidR="00080778" w:rsidRPr="00080778" w:rsidRDefault="00E201DE" w:rsidP="00080778">
      <w:pPr>
        <w:jc w:val="center"/>
        <w:rPr>
          <w:b/>
          <w:bCs/>
          <w:color w:val="ED7D31" w:themeColor="accent2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022E29" wp14:editId="42047E01">
                <wp:simplePos x="0" y="0"/>
                <wp:positionH relativeFrom="page">
                  <wp:align>left</wp:align>
                </wp:positionH>
                <wp:positionV relativeFrom="bottomMargin">
                  <wp:align>top</wp:align>
                </wp:positionV>
                <wp:extent cx="7559993" cy="328790"/>
                <wp:effectExtent l="0" t="0" r="3175" b="0"/>
                <wp:wrapTopAndBottom/>
                <wp:docPr id="3893" name="Group 38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993" cy="328790"/>
                          <a:chOff x="0" y="0"/>
                          <a:chExt cx="7559993" cy="328790"/>
                        </a:xfrm>
                      </wpg:grpSpPr>
                      <wps:wsp>
                        <wps:cNvPr id="4751" name="Shape 4751"/>
                        <wps:cNvSpPr/>
                        <wps:spPr>
                          <a:xfrm>
                            <a:off x="0" y="0"/>
                            <a:ext cx="7559993" cy="777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9993" h="77711">
                                <a:moveTo>
                                  <a:pt x="0" y="0"/>
                                </a:moveTo>
                                <a:lnTo>
                                  <a:pt x="7559993" y="0"/>
                                </a:lnTo>
                                <a:lnTo>
                                  <a:pt x="7559993" y="77711"/>
                                </a:lnTo>
                                <a:lnTo>
                                  <a:pt x="0" y="7771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91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2" name="Shape 4752"/>
                        <wps:cNvSpPr/>
                        <wps:spPr>
                          <a:xfrm>
                            <a:off x="1372" y="47815"/>
                            <a:ext cx="7558621" cy="2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8621" h="280975">
                                <a:moveTo>
                                  <a:pt x="0" y="0"/>
                                </a:moveTo>
                                <a:lnTo>
                                  <a:pt x="7558621" y="0"/>
                                </a:lnTo>
                                <a:lnTo>
                                  <a:pt x="7558621" y="280975"/>
                                </a:lnTo>
                                <a:lnTo>
                                  <a:pt x="0" y="2809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D4D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Rectangle 91"/>
                        <wps:cNvSpPr/>
                        <wps:spPr>
                          <a:xfrm>
                            <a:off x="3128818" y="118066"/>
                            <a:ext cx="1733949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BEFDB1" w14:textId="77777777" w:rsidR="00697352" w:rsidRDefault="00D07237">
                              <w:r>
                                <w:rPr>
                                  <w:b/>
                                  <w:color w:val="FFFEFD"/>
                                  <w:sz w:val="24"/>
                                </w:rPr>
                                <w:t>www.risemutual.or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0F022E29" id="Group 3893" o:spid="_x0000_s1032" style="position:absolute;left:0;text-align:left;margin-left:0;margin-top:0;width:595.3pt;height:25.9pt;z-index:251658240;mso-position-horizontal:left;mso-position-horizontal-relative:page;mso-position-vertical:top;mso-position-vertical-relative:bottom-margin-area" coordsize="75599,3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">
                <v:shape id="Shape 4751" o:spid="_x0000_s1033" style="position:absolute;width:75599;height:777;visibility:visible;mso-wrap-style:square;v-text-anchor:top" coordsize="7559993,77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" path="m,l7559993,r,77711l,77711,,e" fillcolor="#f3911f" stroked="f" strokeweight="0">
                  <v:stroke miterlimit="83231f" joinstyle="miter"/>
                  <v:path arrowok="t" textboxrect="0,0,7559993,77711"/>
                </v:shape>
                <v:shape id="Shape 4752" o:spid="_x0000_s1034" style="position:absolute;left:13;top:478;width:75586;height:2809;visibility:visible;mso-wrap-style:square;v-text-anchor:top" coordsize="7558621,2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" path="m,l7558621,r,280975l,280975,,e" fillcolor="#4d4d54" stroked="f" strokeweight="0">
                  <v:stroke miterlimit="83231f" joinstyle="miter"/>
                  <v:path arrowok="t" textboxrect="0,0,7558621,280975"/>
                </v:shape>
                <v:rect id="Rectangle 91" o:spid="_x0000_s1035" style="position:absolute;left:31288;top:1180;width:17339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" filled="f" stroked="f">
                  <v:textbox inset="0,0,0,0">
                    <w:txbxContent>
                      <w:p w14:paraId="5BBEFDB1" w14:textId="77777777" w:rsidR="00697352" w:rsidRDefault="00D07237">
                        <w:r>
                          <w:rPr>
                            <w:b/>
                            <w:color w:val="FFFEFD"/>
                            <w:sz w:val="24"/>
                          </w:rPr>
                          <w:t>www.risemutual.org</w:t>
                        </w:r>
                      </w:p>
                    </w:txbxContent>
                  </v:textbox>
                </v:rect>
                <w10:wrap type="topAndBottom" anchorx="page" anchory="margin"/>
              </v:group>
            </w:pict>
          </mc:Fallback>
        </mc:AlternateContent>
      </w:r>
    </w:p>
    <w:tbl>
      <w:tblPr>
        <w:tblStyle w:val="TableGrid"/>
        <w:tblW w:w="11194" w:type="dxa"/>
        <w:jc w:val="center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349"/>
        <w:gridCol w:w="8845"/>
      </w:tblGrid>
      <w:tr w:rsidR="00A87510" w14:paraId="04EA183B" w14:textId="77777777" w:rsidTr="00882547">
        <w:trPr>
          <w:trHeight w:val="706"/>
          <w:jc w:val="center"/>
        </w:trPr>
        <w:tc>
          <w:tcPr>
            <w:tcW w:w="11194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67BAD0D3" w14:textId="4792C15B" w:rsidR="00A87510" w:rsidRDefault="00A87510" w:rsidP="00882547">
            <w:pPr>
              <w:ind w:left="35"/>
              <w:jc w:val="center"/>
            </w:pPr>
            <w:r>
              <w:rPr>
                <w:b/>
                <w:color w:val="FFFEFD"/>
                <w:sz w:val="28"/>
              </w:rPr>
              <w:lastRenderedPageBreak/>
              <w:t>Parent(s) / Carer(s) details of</w:t>
            </w:r>
            <w:r w:rsidR="008C2440">
              <w:rPr>
                <w:b/>
                <w:color w:val="FFFEFD"/>
                <w:sz w:val="28"/>
              </w:rPr>
              <w:t xml:space="preserve"> Young Person/</w:t>
            </w:r>
            <w:r>
              <w:rPr>
                <w:b/>
                <w:color w:val="FFFEFD"/>
                <w:sz w:val="28"/>
              </w:rPr>
              <w:t>Child:</w:t>
            </w:r>
          </w:p>
        </w:tc>
      </w:tr>
      <w:tr w:rsidR="00A87510" w14:paraId="61D5A0A4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3B0404A" w14:textId="77777777" w:rsidR="00A87510" w:rsidRDefault="00A87510" w:rsidP="00882547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FB4D87" w14:textId="77777777" w:rsidR="00882547" w:rsidRDefault="00882547" w:rsidP="00882547"/>
          <w:p w14:paraId="3B9F1AD8" w14:textId="77777777" w:rsidR="00882547" w:rsidRDefault="00882547" w:rsidP="00882547"/>
        </w:tc>
      </w:tr>
      <w:tr w:rsidR="00A87510" w14:paraId="160FDCFD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B809B0E" w14:textId="77777777" w:rsidR="00A87510" w:rsidRDefault="00A87510" w:rsidP="00882547">
            <w:r>
              <w:rPr>
                <w:color w:val="181717"/>
                <w:sz w:val="24"/>
              </w:rPr>
              <w:t>DOB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FC93C01" w14:textId="77777777" w:rsidR="00882547" w:rsidRDefault="00882547" w:rsidP="00882547"/>
        </w:tc>
      </w:tr>
      <w:tr w:rsidR="00A87510" w14:paraId="2BED7014" w14:textId="77777777" w:rsidTr="00882547">
        <w:trPr>
          <w:trHeight w:val="993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99D9BAA" w14:textId="77777777" w:rsidR="00A87510" w:rsidRDefault="00A87510" w:rsidP="00882547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E69CD15" w14:textId="77777777" w:rsidR="00882547" w:rsidRDefault="00882547" w:rsidP="00882547"/>
        </w:tc>
      </w:tr>
      <w:tr w:rsidR="00A87510" w14:paraId="31733F3C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EF173C0" w14:textId="77777777" w:rsidR="00A87510" w:rsidRDefault="00A87510" w:rsidP="00882547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FF26757" w14:textId="77777777" w:rsidR="00882547" w:rsidRDefault="00882547" w:rsidP="00882547"/>
        </w:tc>
      </w:tr>
      <w:tr w:rsidR="00A87510" w14:paraId="45293AAA" w14:textId="77777777" w:rsidTr="00882547">
        <w:trPr>
          <w:trHeight w:val="1510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D4DB757" w14:textId="77777777" w:rsidR="00A87510" w:rsidRDefault="00A87510" w:rsidP="00882547">
            <w:r>
              <w:rPr>
                <w:color w:val="181717"/>
                <w:sz w:val="24"/>
              </w:rPr>
              <w:t>Relationship to the young person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9467CBF" w14:textId="77777777" w:rsidR="00882547" w:rsidRDefault="00882547" w:rsidP="00882547"/>
          <w:p w14:paraId="58F3FD3D" w14:textId="77777777" w:rsidR="008C2440" w:rsidRDefault="008C2440" w:rsidP="00882547"/>
          <w:p w14:paraId="197F5694" w14:textId="77777777" w:rsidR="008C2440" w:rsidRDefault="008C2440" w:rsidP="00882547"/>
        </w:tc>
      </w:tr>
    </w:tbl>
    <w:tbl>
      <w:tblPr>
        <w:tblStyle w:val="TableGrid"/>
        <w:tblpPr w:vertAnchor="text" w:horzAnchor="margin" w:tblpXSpec="center" w:tblpY="219"/>
        <w:tblOverlap w:val="never"/>
        <w:tblW w:w="11322" w:type="dxa"/>
        <w:tblInd w:w="0" w:type="dxa"/>
        <w:tblCellMar>
          <w:top w:w="6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8134"/>
        <w:gridCol w:w="936"/>
        <w:gridCol w:w="862"/>
        <w:gridCol w:w="1390"/>
      </w:tblGrid>
      <w:tr w:rsidR="00CA2F40" w14:paraId="535116C1" w14:textId="77777777" w:rsidTr="00CA2F40">
        <w:trPr>
          <w:trHeight w:val="706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1CCF2F2A" w14:textId="77777777" w:rsidR="00CA2F40" w:rsidRDefault="00CA2F40" w:rsidP="00CA2F40">
            <w:pPr>
              <w:jc w:val="center"/>
            </w:pPr>
            <w:r>
              <w:rPr>
                <w:b/>
                <w:color w:val="FFFEFD"/>
                <w:sz w:val="28"/>
              </w:rPr>
              <w:t>Please answer the following questions about the Parent/Carer. If any of your answers are yes to any of the following, please provide us with as much detail as you can.</w:t>
            </w:r>
          </w:p>
        </w:tc>
      </w:tr>
      <w:tr w:rsidR="00CA2F40" w14:paraId="44FAF2C8" w14:textId="77777777" w:rsidTr="00CA2F40">
        <w:trPr>
          <w:trHeight w:val="340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8E2C24D" w14:textId="77777777" w:rsidR="00CA2F40" w:rsidRDefault="00CA2F40" w:rsidP="00CA2F40"/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E44FC28" w14:textId="77777777" w:rsidR="00CA2F40" w:rsidRDefault="00CA2F40" w:rsidP="00CA2F40">
            <w:r>
              <w:rPr>
                <w:b/>
                <w:color w:val="181717"/>
                <w:sz w:val="24"/>
              </w:rPr>
              <w:t>YES</w:t>
            </w:r>
          </w:p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78A71DC" w14:textId="77777777" w:rsidR="00CA2F40" w:rsidRDefault="00CA2F40" w:rsidP="00CA2F40">
            <w:r>
              <w:rPr>
                <w:b/>
                <w:color w:val="181717"/>
                <w:sz w:val="24"/>
              </w:rPr>
              <w:t>NO</w:t>
            </w:r>
          </w:p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53ECAE8" w14:textId="77777777" w:rsidR="00CA2F40" w:rsidRDefault="00CA2F40" w:rsidP="00CA2F40">
            <w:r>
              <w:rPr>
                <w:b/>
                <w:color w:val="181717"/>
                <w:sz w:val="24"/>
              </w:rPr>
              <w:t>Not Known</w:t>
            </w:r>
          </w:p>
        </w:tc>
      </w:tr>
      <w:tr w:rsidR="00CA2F40" w14:paraId="2AC9505C" w14:textId="77777777" w:rsidTr="00CA2F40">
        <w:trPr>
          <w:trHeight w:val="628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A40CDF4" w14:textId="77777777" w:rsidR="00CA2F40" w:rsidRDefault="00CA2F40" w:rsidP="00CA2F40">
            <w:pPr>
              <w:ind w:right="1385"/>
            </w:pPr>
            <w:r>
              <w:rPr>
                <w:color w:val="181717"/>
                <w:sz w:val="24"/>
              </w:rPr>
              <w:t xml:space="preserve">Does the Parent/Carer have any mental or physical health issues we should know about? </w:t>
            </w:r>
          </w:p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329E7AD" w14:textId="77777777" w:rsidR="00CA2F40" w:rsidRDefault="00CA2F40" w:rsidP="00CA2F40"/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9A9B01E" w14:textId="77777777" w:rsidR="00CA2F40" w:rsidRDefault="00CA2F40" w:rsidP="00CA2F40"/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DD62153" w14:textId="77777777" w:rsidR="00CA2F40" w:rsidRDefault="00CA2F40" w:rsidP="00CA2F40"/>
        </w:tc>
      </w:tr>
      <w:tr w:rsidR="00CA2F40" w14:paraId="4D2A84A3" w14:textId="77777777" w:rsidTr="00CA2F40">
        <w:trPr>
          <w:trHeight w:val="62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81C9FC9" w14:textId="77777777" w:rsidR="00882547" w:rsidRDefault="00882547" w:rsidP="00CA2F40"/>
        </w:tc>
      </w:tr>
      <w:tr w:rsidR="00CA2F40" w14:paraId="4D05B180" w14:textId="77777777" w:rsidTr="00CA2F40">
        <w:trPr>
          <w:trHeight w:val="440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32F37E7" w14:textId="77777777" w:rsidR="00CA2F40" w:rsidRDefault="00CA2F40" w:rsidP="00CA2F40">
            <w:r>
              <w:rPr>
                <w:color w:val="181717"/>
                <w:sz w:val="24"/>
              </w:rPr>
              <w:t xml:space="preserve">Does the parent/carer use any drugs or alcohol?  </w:t>
            </w:r>
          </w:p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5809F30" w14:textId="77777777" w:rsidR="00CA2F40" w:rsidRDefault="00CA2F40" w:rsidP="00CA2F40"/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267E175" w14:textId="77777777" w:rsidR="00CA2F40" w:rsidRDefault="00CA2F40" w:rsidP="00CA2F40"/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6412A6F" w14:textId="77777777" w:rsidR="00CA2F40" w:rsidRDefault="00CA2F40" w:rsidP="00CA2F40"/>
        </w:tc>
      </w:tr>
      <w:tr w:rsidR="00CA2F40" w14:paraId="7395F653" w14:textId="77777777" w:rsidTr="00CA2F40">
        <w:trPr>
          <w:trHeight w:val="62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E7758C9" w14:textId="77777777" w:rsidR="00882547" w:rsidRDefault="00882547" w:rsidP="00CA2F40"/>
        </w:tc>
      </w:tr>
      <w:tr w:rsidR="00CA2F40" w14:paraId="3B9947B4" w14:textId="77777777" w:rsidTr="00CA2F40">
        <w:trPr>
          <w:trHeight w:val="34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B17D027" w14:textId="77777777" w:rsidR="00CA2F40" w:rsidRDefault="00CA2F40" w:rsidP="00CA2F40">
            <w:r>
              <w:rPr>
                <w:color w:val="181717"/>
                <w:sz w:val="24"/>
              </w:rPr>
              <w:t>What is the Parent/carer’s attitude to referral?</w:t>
            </w:r>
          </w:p>
        </w:tc>
      </w:tr>
      <w:tr w:rsidR="00CA2F40" w14:paraId="4D4A4A22" w14:textId="77777777" w:rsidTr="00CA2F40">
        <w:trPr>
          <w:trHeight w:val="113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2608E93" w14:textId="77777777" w:rsidR="00882547" w:rsidRDefault="00882547" w:rsidP="00CA2F40"/>
        </w:tc>
      </w:tr>
      <w:tr w:rsidR="00CA2F40" w14:paraId="5B020760" w14:textId="77777777" w:rsidTr="00CA2F40">
        <w:trPr>
          <w:trHeight w:val="42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60AE50D" w14:textId="77777777" w:rsidR="00CA2F40" w:rsidRDefault="00CA2F40" w:rsidP="00CA2F40">
            <w:r>
              <w:rPr>
                <w:color w:val="181717"/>
                <w:sz w:val="24"/>
              </w:rPr>
              <w:t>Is there any history of domestic abuse? (IF YES, please give further detail)</w:t>
            </w:r>
          </w:p>
        </w:tc>
      </w:tr>
      <w:tr w:rsidR="00CA2F40" w14:paraId="190CB9FA" w14:textId="77777777" w:rsidTr="00CA2F40">
        <w:trPr>
          <w:trHeight w:val="1207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F10229D" w14:textId="77777777" w:rsidR="00882547" w:rsidRDefault="00882547" w:rsidP="00CA2F40"/>
        </w:tc>
      </w:tr>
      <w:tr w:rsidR="00CA2F40" w14:paraId="089DB011" w14:textId="77777777" w:rsidTr="00CA2F40">
        <w:trPr>
          <w:trHeight w:val="42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847769A" w14:textId="77777777" w:rsidR="00CA2F40" w:rsidRDefault="00CA2F40" w:rsidP="00CA2F40">
            <w:r>
              <w:rPr>
                <w:color w:val="181717"/>
                <w:sz w:val="24"/>
              </w:rPr>
              <w:t>Please give details of any other persons within the household including any siblings</w:t>
            </w:r>
          </w:p>
        </w:tc>
      </w:tr>
      <w:tr w:rsidR="00CA2F40" w14:paraId="66D65380" w14:textId="77777777" w:rsidTr="00CA2F40">
        <w:trPr>
          <w:trHeight w:val="1044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4781F8B" w14:textId="77777777" w:rsidR="00CA2F40" w:rsidRDefault="00CA2F40" w:rsidP="00CA2F40"/>
          <w:p w14:paraId="2F5EE725" w14:textId="77777777" w:rsidR="00882547" w:rsidRDefault="00882547" w:rsidP="00CA2F40"/>
        </w:tc>
      </w:tr>
    </w:tbl>
    <w:p w14:paraId="06D80073" w14:textId="2063A390" w:rsidR="00080778" w:rsidRDefault="00080778" w:rsidP="00080778"/>
    <w:p w14:paraId="6C9EC5AB" w14:textId="77777777" w:rsidR="00180824" w:rsidRDefault="00180824" w:rsidP="00080778"/>
    <w:p w14:paraId="1014DD28" w14:textId="77777777" w:rsidR="008C2440" w:rsidRDefault="008C2440" w:rsidP="00080778"/>
    <w:p w14:paraId="2588A277" w14:textId="77777777" w:rsidR="008C2440" w:rsidRDefault="008C2440" w:rsidP="00080778"/>
    <w:p w14:paraId="0A0E9A90" w14:textId="77777777" w:rsidR="00A87510" w:rsidRDefault="00A87510" w:rsidP="00080778"/>
    <w:tbl>
      <w:tblPr>
        <w:tblStyle w:val="TableGrid"/>
        <w:tblpPr w:vertAnchor="page" w:horzAnchor="page" w:tblpX="416" w:tblpY="351"/>
        <w:tblOverlap w:val="never"/>
        <w:tblW w:w="11335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11335"/>
      </w:tblGrid>
      <w:tr w:rsidR="00A87510" w14:paraId="4DD294F0" w14:textId="77777777" w:rsidTr="00CA2F40">
        <w:trPr>
          <w:trHeight w:val="714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43026467" w14:textId="77777777" w:rsidR="00A87510" w:rsidRDefault="00A87510" w:rsidP="00CA2F40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t>Other information (please give detail):-</w:t>
            </w:r>
          </w:p>
        </w:tc>
      </w:tr>
      <w:tr w:rsidR="00A87510" w14:paraId="3C01D5D5" w14:textId="77777777" w:rsidTr="00CA2F40">
        <w:trPr>
          <w:trHeight w:val="436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2A8AD01" w14:textId="66500A2E" w:rsidR="00A87510" w:rsidRDefault="00A87510" w:rsidP="00CA2F40">
            <w:r>
              <w:rPr>
                <w:color w:val="181717"/>
                <w:sz w:val="24"/>
              </w:rPr>
              <w:t>Relationship with Children’s Services/Early Help/Adult Services (</w:t>
            </w:r>
            <w:r w:rsidR="00611AB0">
              <w:rPr>
                <w:color w:val="181717"/>
                <w:sz w:val="24"/>
              </w:rPr>
              <w:t xml:space="preserve">historically and </w:t>
            </w:r>
            <w:r>
              <w:rPr>
                <w:color w:val="181717"/>
                <w:sz w:val="24"/>
              </w:rPr>
              <w:t>if</w:t>
            </w:r>
            <w:r w:rsidR="00611AB0">
              <w:rPr>
                <w:color w:val="181717"/>
                <w:sz w:val="24"/>
              </w:rPr>
              <w:t xml:space="preserve"> currently </w:t>
            </w:r>
            <w:r>
              <w:rPr>
                <w:color w:val="181717"/>
                <w:sz w:val="24"/>
              </w:rPr>
              <w:t xml:space="preserve"> applicable)</w:t>
            </w:r>
          </w:p>
        </w:tc>
      </w:tr>
      <w:tr w:rsidR="00A87510" w14:paraId="000EDDA0" w14:textId="77777777" w:rsidTr="00CA2F40">
        <w:trPr>
          <w:trHeight w:val="1330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CBAA43C" w14:textId="77777777" w:rsidR="00A87510" w:rsidRDefault="00A87510" w:rsidP="00CA2F40"/>
          <w:p w14:paraId="730ADB80" w14:textId="77777777" w:rsidR="00882547" w:rsidRDefault="00882547" w:rsidP="00CA2F40"/>
          <w:p w14:paraId="2D751762" w14:textId="77777777" w:rsidR="00882547" w:rsidRDefault="00882547" w:rsidP="00CA2F40"/>
        </w:tc>
      </w:tr>
      <w:tr w:rsidR="00A87510" w14:paraId="5274B28C" w14:textId="77777777" w:rsidTr="00CA2F40">
        <w:trPr>
          <w:trHeight w:val="375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559007E" w14:textId="77777777" w:rsidR="00A87510" w:rsidRDefault="00A87510" w:rsidP="00CA2F40">
            <w:r>
              <w:rPr>
                <w:color w:val="181717"/>
                <w:sz w:val="24"/>
              </w:rPr>
              <w:t xml:space="preserve">Are there any other interventions or agencies involved with the family?  If </w:t>
            </w:r>
            <w:proofErr w:type="gramStart"/>
            <w:r>
              <w:rPr>
                <w:color w:val="181717"/>
                <w:sz w:val="24"/>
              </w:rPr>
              <w:t>so</w:t>
            </w:r>
            <w:proofErr w:type="gramEnd"/>
            <w:r>
              <w:rPr>
                <w:color w:val="181717"/>
                <w:sz w:val="24"/>
              </w:rPr>
              <w:t xml:space="preserve"> please give details:</w:t>
            </w:r>
          </w:p>
        </w:tc>
      </w:tr>
      <w:tr w:rsidR="00A87510" w14:paraId="2FE4DFD6" w14:textId="77777777" w:rsidTr="00CA2F40">
        <w:trPr>
          <w:trHeight w:val="948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1F284FE" w14:textId="77777777" w:rsidR="00882547" w:rsidRDefault="00882547" w:rsidP="00CA2F40"/>
        </w:tc>
      </w:tr>
    </w:tbl>
    <w:p w14:paraId="443270B4" w14:textId="77777777" w:rsidR="00A87510" w:rsidRDefault="00A87510" w:rsidP="00080778"/>
    <w:tbl>
      <w:tblPr>
        <w:tblStyle w:val="TableGrid"/>
        <w:tblpPr w:leftFromText="180" w:rightFromText="180" w:vertAnchor="text" w:horzAnchor="margin" w:tblpXSpec="center" w:tblpY="138"/>
        <w:tblW w:w="11202" w:type="dxa"/>
        <w:tblInd w:w="0" w:type="dxa"/>
        <w:tblCellMar>
          <w:top w:w="80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202"/>
      </w:tblGrid>
      <w:tr w:rsidR="00772C1C" w14:paraId="71AFAF39" w14:textId="77777777" w:rsidTr="00772C1C">
        <w:trPr>
          <w:trHeight w:val="432"/>
        </w:trPr>
        <w:tc>
          <w:tcPr>
            <w:tcW w:w="1120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743A0A72" w14:textId="72CF5CED" w:rsidR="00772C1C" w:rsidRDefault="00772C1C" w:rsidP="00772C1C">
            <w:pPr>
              <w:jc w:val="center"/>
            </w:pPr>
            <w:r>
              <w:rPr>
                <w:b/>
                <w:color w:val="FFFEFD"/>
                <w:sz w:val="28"/>
              </w:rPr>
              <w:t xml:space="preserve">Reason for referral to RISE - please state why you are referring the </w:t>
            </w:r>
            <w:r w:rsidR="008C2440">
              <w:rPr>
                <w:b/>
                <w:color w:val="FFFEFD"/>
                <w:sz w:val="28"/>
              </w:rPr>
              <w:t>child</w:t>
            </w:r>
            <w:r>
              <w:rPr>
                <w:b/>
                <w:color w:val="FFFEFD"/>
                <w:sz w:val="28"/>
              </w:rPr>
              <w:t>/family to the programme and provide any other information that may be useful.</w:t>
            </w:r>
          </w:p>
        </w:tc>
      </w:tr>
      <w:tr w:rsidR="00772C1C" w14:paraId="5181AFDA" w14:textId="77777777" w:rsidTr="00772C1C">
        <w:trPr>
          <w:trHeight w:val="1527"/>
        </w:trPr>
        <w:tc>
          <w:tcPr>
            <w:tcW w:w="1120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BE208A0" w14:textId="6339F5F1" w:rsidR="00772C1C" w:rsidRDefault="00772C1C" w:rsidP="00772C1C">
            <w:r>
              <w:t xml:space="preserve">(please include specific information if there are any </w:t>
            </w:r>
            <w:r w:rsidRPr="00772C1C">
              <w:rPr>
                <w:b/>
                <w:bCs/>
              </w:rPr>
              <w:t xml:space="preserve">violence </w:t>
            </w:r>
            <w:r w:rsidR="0033144B">
              <w:rPr>
                <w:b/>
                <w:bCs/>
              </w:rPr>
              <w:t xml:space="preserve">or abuse </w:t>
            </w:r>
            <w:r w:rsidR="0033144B" w:rsidRPr="00772C1C">
              <w:rPr>
                <w:b/>
                <w:bCs/>
              </w:rPr>
              <w:t>occurring</w:t>
            </w:r>
            <w:r w:rsidR="0033144B">
              <w:rPr>
                <w:b/>
                <w:bCs/>
              </w:rPr>
              <w:t>, caring</w:t>
            </w:r>
            <w:r w:rsidRPr="00F433EF">
              <w:rPr>
                <w:b/>
                <w:bCs/>
              </w:rPr>
              <w:t xml:space="preserve"> responsibili</w:t>
            </w:r>
            <w:r>
              <w:rPr>
                <w:b/>
                <w:bCs/>
              </w:rPr>
              <w:t>ties</w:t>
            </w:r>
            <w:r>
              <w:t xml:space="preserve">, </w:t>
            </w:r>
            <w:r w:rsidRPr="00F433EF">
              <w:rPr>
                <w:b/>
                <w:bCs/>
              </w:rPr>
              <w:t>isolation, employment</w:t>
            </w:r>
            <w:r>
              <w:t xml:space="preserve"> or </w:t>
            </w:r>
            <w:r w:rsidRPr="00F433EF">
              <w:rPr>
                <w:b/>
                <w:bCs/>
              </w:rPr>
              <w:t>financial concerns</w:t>
            </w:r>
            <w:r>
              <w:t>)</w:t>
            </w:r>
          </w:p>
          <w:p w14:paraId="2971EA1F" w14:textId="77777777" w:rsidR="00772C1C" w:rsidRDefault="00772C1C" w:rsidP="00772C1C"/>
          <w:p w14:paraId="122F74D1" w14:textId="77777777" w:rsidR="00772C1C" w:rsidRDefault="00772C1C" w:rsidP="00772C1C"/>
          <w:p w14:paraId="5EBB4638" w14:textId="78611295" w:rsidR="008C2440" w:rsidRDefault="008C2440" w:rsidP="00772C1C"/>
        </w:tc>
      </w:tr>
    </w:tbl>
    <w:p w14:paraId="33662FDD" w14:textId="1539F77A" w:rsidR="00697352" w:rsidRDefault="00697352" w:rsidP="000A04C7">
      <w:pPr>
        <w:spacing w:after="0"/>
        <w:ind w:right="11165"/>
      </w:pPr>
    </w:p>
    <w:tbl>
      <w:tblPr>
        <w:tblStyle w:val="TableGrid"/>
        <w:tblpPr w:leftFromText="180" w:rightFromText="180" w:vertAnchor="text" w:horzAnchor="margin" w:tblpXSpec="center" w:tblpY="269"/>
        <w:tblW w:w="11322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188"/>
        <w:gridCol w:w="8134"/>
      </w:tblGrid>
      <w:tr w:rsidR="008C2440" w14:paraId="51E919F7" w14:textId="77777777" w:rsidTr="008C2440">
        <w:trPr>
          <w:trHeight w:val="647"/>
        </w:trPr>
        <w:tc>
          <w:tcPr>
            <w:tcW w:w="11322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3FD10CE9" w14:textId="77777777" w:rsidR="008C2440" w:rsidRDefault="008C2440" w:rsidP="008C2440">
            <w:pPr>
              <w:jc w:val="center"/>
            </w:pPr>
            <w:r>
              <w:rPr>
                <w:color w:val="181717"/>
                <w:sz w:val="24"/>
              </w:rPr>
              <w:t>I have discussed this referral with the parent/carer, detailed above:-</w:t>
            </w:r>
          </w:p>
        </w:tc>
      </w:tr>
      <w:tr w:rsidR="008C2440" w14:paraId="08607C89" w14:textId="77777777" w:rsidTr="008C2440">
        <w:trPr>
          <w:trHeight w:val="647"/>
        </w:trPr>
        <w:tc>
          <w:tcPr>
            <w:tcW w:w="3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695F1F8" w14:textId="77777777" w:rsidR="008C2440" w:rsidRDefault="008C2440" w:rsidP="008C2440">
            <w:r>
              <w:rPr>
                <w:color w:val="181717"/>
                <w:sz w:val="24"/>
              </w:rPr>
              <w:t xml:space="preserve">PRINT NAME: </w:t>
            </w:r>
          </w:p>
        </w:tc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1709DBE" w14:textId="77777777" w:rsidR="008C2440" w:rsidRDefault="008C2440" w:rsidP="008C2440"/>
        </w:tc>
      </w:tr>
      <w:tr w:rsidR="008C2440" w14:paraId="6739B15C" w14:textId="77777777" w:rsidTr="008C2440">
        <w:trPr>
          <w:trHeight w:val="647"/>
        </w:trPr>
        <w:tc>
          <w:tcPr>
            <w:tcW w:w="3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89646A5" w14:textId="77777777" w:rsidR="008C2440" w:rsidRDefault="008C2440" w:rsidP="008C2440">
            <w:r>
              <w:rPr>
                <w:color w:val="181717"/>
                <w:sz w:val="24"/>
              </w:rPr>
              <w:t xml:space="preserve">DATE: </w:t>
            </w:r>
          </w:p>
        </w:tc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8210E98" w14:textId="77777777" w:rsidR="008C2440" w:rsidRDefault="008C2440" w:rsidP="008C2440"/>
        </w:tc>
      </w:tr>
    </w:tbl>
    <w:p w14:paraId="68CECA73" w14:textId="77777777" w:rsidR="005C716A" w:rsidRDefault="005C716A"/>
    <w:p w14:paraId="2795FDE8" w14:textId="77777777" w:rsidR="00611AB0" w:rsidRDefault="00611AB0"/>
    <w:p w14:paraId="1EEE927D" w14:textId="77777777" w:rsidR="00611AB0" w:rsidRDefault="00611AB0"/>
    <w:p w14:paraId="7D46FD40" w14:textId="77777777" w:rsidR="00611AB0" w:rsidRDefault="00611AB0"/>
    <w:p w14:paraId="4DDF5E37" w14:textId="35972B76" w:rsidR="00611AB0" w:rsidRDefault="00611AB0" w:rsidP="00611AB0">
      <w:pPr>
        <w:spacing w:after="0"/>
      </w:pPr>
    </w:p>
    <w:sectPr w:rsidR="00611AB0">
      <w:pgSz w:w="11906" w:h="16838"/>
      <w:pgMar w:top="244" w:right="740" w:bottom="192" w:left="9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C0E4D" w14:textId="77777777" w:rsidR="00497545" w:rsidRDefault="00497545" w:rsidP="00497545">
      <w:pPr>
        <w:spacing w:after="0" w:line="240" w:lineRule="auto"/>
      </w:pPr>
      <w:r>
        <w:separator/>
      </w:r>
    </w:p>
  </w:endnote>
  <w:endnote w:type="continuationSeparator" w:id="0">
    <w:p w14:paraId="5ACD0532" w14:textId="77777777" w:rsidR="00497545" w:rsidRDefault="00497545" w:rsidP="00497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85E0E" w14:textId="77777777" w:rsidR="00497545" w:rsidRDefault="00497545" w:rsidP="00497545">
      <w:pPr>
        <w:spacing w:after="0" w:line="240" w:lineRule="auto"/>
      </w:pPr>
      <w:r>
        <w:separator/>
      </w:r>
    </w:p>
  </w:footnote>
  <w:footnote w:type="continuationSeparator" w:id="0">
    <w:p w14:paraId="5A646200" w14:textId="77777777" w:rsidR="00497545" w:rsidRDefault="00497545" w:rsidP="004975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tzQwsDQ2NTAyNjFV0lEKTi0uzszPAykwrgUAB/MULywAAAA="/>
  </w:docVars>
  <w:rsids>
    <w:rsidRoot w:val="00697352"/>
    <w:rsid w:val="000111E3"/>
    <w:rsid w:val="00030240"/>
    <w:rsid w:val="0004581E"/>
    <w:rsid w:val="00072860"/>
    <w:rsid w:val="00080778"/>
    <w:rsid w:val="000A04C7"/>
    <w:rsid w:val="00144E9D"/>
    <w:rsid w:val="00161299"/>
    <w:rsid w:val="00174E57"/>
    <w:rsid w:val="00180824"/>
    <w:rsid w:val="0019204F"/>
    <w:rsid w:val="001C4A1A"/>
    <w:rsid w:val="0021652F"/>
    <w:rsid w:val="00256416"/>
    <w:rsid w:val="00281450"/>
    <w:rsid w:val="002C0689"/>
    <w:rsid w:val="002C1190"/>
    <w:rsid w:val="002D2418"/>
    <w:rsid w:val="0033144B"/>
    <w:rsid w:val="00360845"/>
    <w:rsid w:val="00383D66"/>
    <w:rsid w:val="00411B4F"/>
    <w:rsid w:val="00432B2F"/>
    <w:rsid w:val="004333D6"/>
    <w:rsid w:val="00497545"/>
    <w:rsid w:val="00587F36"/>
    <w:rsid w:val="005C716A"/>
    <w:rsid w:val="005D2872"/>
    <w:rsid w:val="005E7230"/>
    <w:rsid w:val="00611AB0"/>
    <w:rsid w:val="006931EE"/>
    <w:rsid w:val="00697352"/>
    <w:rsid w:val="00764253"/>
    <w:rsid w:val="00772C1C"/>
    <w:rsid w:val="007B21F8"/>
    <w:rsid w:val="007D4351"/>
    <w:rsid w:val="00814263"/>
    <w:rsid w:val="00882547"/>
    <w:rsid w:val="008B55C3"/>
    <w:rsid w:val="008C2440"/>
    <w:rsid w:val="008D0CFF"/>
    <w:rsid w:val="008D52A3"/>
    <w:rsid w:val="008E1DE0"/>
    <w:rsid w:val="0090180C"/>
    <w:rsid w:val="00917307"/>
    <w:rsid w:val="009B09BA"/>
    <w:rsid w:val="00A03C60"/>
    <w:rsid w:val="00A07ED2"/>
    <w:rsid w:val="00A12C98"/>
    <w:rsid w:val="00A87510"/>
    <w:rsid w:val="00AF69A3"/>
    <w:rsid w:val="00B1206D"/>
    <w:rsid w:val="00B30CB5"/>
    <w:rsid w:val="00B73382"/>
    <w:rsid w:val="00C834F6"/>
    <w:rsid w:val="00CA2F40"/>
    <w:rsid w:val="00CB1C12"/>
    <w:rsid w:val="00CE2289"/>
    <w:rsid w:val="00D07237"/>
    <w:rsid w:val="00D26436"/>
    <w:rsid w:val="00D46227"/>
    <w:rsid w:val="00D97970"/>
    <w:rsid w:val="00DA3D4C"/>
    <w:rsid w:val="00DC4595"/>
    <w:rsid w:val="00E1552D"/>
    <w:rsid w:val="00E201DE"/>
    <w:rsid w:val="00E2718C"/>
    <w:rsid w:val="00E34B59"/>
    <w:rsid w:val="00E40C8D"/>
    <w:rsid w:val="00E90B8F"/>
    <w:rsid w:val="00EA17B5"/>
    <w:rsid w:val="00F433EF"/>
    <w:rsid w:val="00FF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E8553"/>
  <w15:docId w15:val="{61CD7895-C4E6-4D35-B52E-3296E9EE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0807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20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04F"/>
    <w:rPr>
      <w:color w:val="605E5C"/>
      <w:shd w:val="clear" w:color="auto" w:fill="E1DFDD"/>
    </w:rPr>
  </w:style>
  <w:style w:type="paragraph" w:customStyle="1" w:styleId="Default">
    <w:name w:val="Default"/>
    <w:rsid w:val="00CA2F40"/>
    <w:pPr>
      <w:autoSpaceDE w:val="0"/>
      <w:autoSpaceDN w:val="0"/>
      <w:adjustRightInd w:val="0"/>
      <w:spacing w:after="0" w:line="240" w:lineRule="auto"/>
    </w:pPr>
    <w:rPr>
      <w:rFonts w:ascii="Montserrat" w:hAnsi="Montserrat" w:cs="Montserra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5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mailto:Rachael.Ward@risemutu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559D960B5F043A61F5C732BE97154" ma:contentTypeVersion="16" ma:contentTypeDescription="Create a new document." ma:contentTypeScope="" ma:versionID="64b83e262e0a988f0154ff99a309cee2">
  <xsd:schema xmlns:xsd="http://www.w3.org/2001/XMLSchema" xmlns:xs="http://www.w3.org/2001/XMLSchema" xmlns:p="http://schemas.microsoft.com/office/2006/metadata/properties" xmlns:ns3="14210039-c8b7-4e49-be5f-217f079519c2" xmlns:ns4="0066cb28-042e-4003-8e61-6685c9c32210" targetNamespace="http://schemas.microsoft.com/office/2006/metadata/properties" ma:root="true" ma:fieldsID="ee96e519e172aad3655f3aceb96f8c3e" ns3:_="" ns4:_="">
    <xsd:import namespace="14210039-c8b7-4e49-be5f-217f079519c2"/>
    <xsd:import namespace="0066cb28-042e-4003-8e61-6685c9c322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10039-c8b7-4e49-be5f-217f079519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cb28-042e-4003-8e61-6685c9c322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66cb28-042e-4003-8e61-6685c9c3221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6A67FD-92EC-4F6B-A867-612EDDAD7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10039-c8b7-4e49-be5f-217f079519c2"/>
    <ds:schemaRef ds:uri="0066cb28-042e-4003-8e61-6685c9c32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C0EE97-362E-4127-9ED1-F72A3F5CE24A}">
  <ds:schemaRefs>
    <ds:schemaRef ds:uri="http://schemas.microsoft.com/office/2006/metadata/properties"/>
    <ds:schemaRef ds:uri="http://schemas.microsoft.com/office/infopath/2007/PartnerControls"/>
    <ds:schemaRef ds:uri="0066cb28-042e-4003-8e61-6685c9c32210"/>
  </ds:schemaRefs>
</ds:datastoreItem>
</file>

<file path=customXml/itemProps3.xml><?xml version="1.0" encoding="utf-8"?>
<ds:datastoreItem xmlns:ds="http://schemas.openxmlformats.org/officeDocument/2006/customXml" ds:itemID="{65CFB2A9-774F-4691-ABD6-02913D70F6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13</Words>
  <Characters>236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Links>
    <vt:vector size="12" baseType="variant">
      <vt:variant>
        <vt:i4>589936</vt:i4>
      </vt:variant>
      <vt:variant>
        <vt:i4>3</vt:i4>
      </vt:variant>
      <vt:variant>
        <vt:i4>0</vt:i4>
      </vt:variant>
      <vt:variant>
        <vt:i4>5</vt:i4>
      </vt:variant>
      <vt:variant>
        <vt:lpwstr>mailto:Eoin.gorman@risemutual.org</vt:lpwstr>
      </vt:variant>
      <vt:variant>
        <vt:lpwstr/>
      </vt:variant>
      <vt:variant>
        <vt:i4>589936</vt:i4>
      </vt:variant>
      <vt:variant>
        <vt:i4>0</vt:i4>
      </vt:variant>
      <vt:variant>
        <vt:i4>0</vt:i4>
      </vt:variant>
      <vt:variant>
        <vt:i4>5</vt:i4>
      </vt:variant>
      <vt:variant>
        <vt:lpwstr>mailto:Eoin.gorman@risemutu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Sims</dc:creator>
  <cp:keywords/>
  <cp:lastModifiedBy>Sharon Marshall</cp:lastModifiedBy>
  <cp:revision>2</cp:revision>
  <dcterms:created xsi:type="dcterms:W3CDTF">2024-02-15T16:34:00Z</dcterms:created>
  <dcterms:modified xsi:type="dcterms:W3CDTF">2024-02-15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559D960B5F043A61F5C732BE97154</vt:lpwstr>
  </property>
  <property fmtid="{D5CDD505-2E9C-101B-9397-08002B2CF9AE}" pid="3" name="MSIP_Label_654c3615-41c5-4b89-b528-23679be2a629_Enabled">
    <vt:lpwstr>true</vt:lpwstr>
  </property>
  <property fmtid="{D5CDD505-2E9C-101B-9397-08002B2CF9AE}" pid="4" name="MSIP_Label_654c3615-41c5-4b89-b528-23679be2a629_SetDate">
    <vt:lpwstr>2024-02-15T16:31:53Z</vt:lpwstr>
  </property>
  <property fmtid="{D5CDD505-2E9C-101B-9397-08002B2CF9AE}" pid="5" name="MSIP_Label_654c3615-41c5-4b89-b528-23679be2a629_Method">
    <vt:lpwstr>Privileged</vt:lpwstr>
  </property>
  <property fmtid="{D5CDD505-2E9C-101B-9397-08002B2CF9AE}" pid="6" name="MSIP_Label_654c3615-41c5-4b89-b528-23679be2a629_Name">
    <vt:lpwstr>654c3615-41c5-4b89-b528-23679be2a629</vt:lpwstr>
  </property>
  <property fmtid="{D5CDD505-2E9C-101B-9397-08002B2CF9AE}" pid="7" name="MSIP_Label_654c3615-41c5-4b89-b528-23679be2a629_SiteId">
    <vt:lpwstr>cc18b91d-1bb2-4d9b-ac76-7a4447488d49</vt:lpwstr>
  </property>
  <property fmtid="{D5CDD505-2E9C-101B-9397-08002B2CF9AE}" pid="8" name="MSIP_Label_654c3615-41c5-4b89-b528-23679be2a629_ActionId">
    <vt:lpwstr>b6cda537-bc89-4e12-b053-cfbb7e32d15c</vt:lpwstr>
  </property>
  <property fmtid="{D5CDD505-2E9C-101B-9397-08002B2CF9AE}" pid="9" name="MSIP_Label_654c3615-41c5-4b89-b528-23679be2a629_ContentBits">
    <vt:lpwstr>0</vt:lpwstr>
  </property>
</Properties>
</file>